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y alraw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raw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01 Grove Street,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aidermary959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409904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an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30/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